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C37D2" w14:textId="0C32EA55" w:rsidR="00304452" w:rsidRPr="004805C4" w:rsidRDefault="00B448F2" w:rsidP="00B448F2">
      <w:pPr>
        <w:pBdr>
          <w:bottom w:val="single" w:sz="4" w:space="1" w:color="auto"/>
        </w:pBdr>
        <w:jc w:val="center"/>
        <w:rPr>
          <w:rFonts w:ascii="Gadugi" w:hAnsi="Gadugi"/>
          <w:b/>
          <w:bCs/>
          <w:color w:val="808080" w:themeColor="background1" w:themeShade="80"/>
        </w:rPr>
      </w:pPr>
      <w:r w:rsidRPr="004805C4">
        <w:rPr>
          <w:rFonts w:ascii="Gadugi" w:hAnsi="Gadugi"/>
          <w:b/>
          <w:bCs/>
          <w:color w:val="808080" w:themeColor="background1" w:themeShade="80"/>
        </w:rPr>
        <w:t>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B448F2" w:rsidRPr="008E46B8" w14:paraId="568C1047" w14:textId="77777777" w:rsidTr="000D6D02">
        <w:tc>
          <w:tcPr>
            <w:tcW w:w="2695" w:type="dxa"/>
          </w:tcPr>
          <w:p w14:paraId="6239367E" w14:textId="3672F228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Name</w:t>
            </w:r>
          </w:p>
        </w:tc>
        <w:tc>
          <w:tcPr>
            <w:tcW w:w="6655" w:type="dxa"/>
          </w:tcPr>
          <w:p w14:paraId="47EC7D34" w14:textId="77777777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B448F2" w:rsidRPr="008E46B8" w14:paraId="76E73F25" w14:textId="77777777" w:rsidTr="000D6D02">
        <w:tc>
          <w:tcPr>
            <w:tcW w:w="2695" w:type="dxa"/>
          </w:tcPr>
          <w:p w14:paraId="56594C35" w14:textId="1E1132DF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 xml:space="preserve">Designation </w:t>
            </w:r>
            <w:r w:rsidR="00E61289" w:rsidRPr="008E46B8">
              <w:rPr>
                <w:rFonts w:ascii="Gadugi" w:hAnsi="Gadugi"/>
                <w:sz w:val="20"/>
                <w:szCs w:val="20"/>
              </w:rPr>
              <w:t>&amp; affiliation</w:t>
            </w:r>
          </w:p>
        </w:tc>
        <w:tc>
          <w:tcPr>
            <w:tcW w:w="6655" w:type="dxa"/>
          </w:tcPr>
          <w:p w14:paraId="3ACD73FB" w14:textId="77777777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5950EA" w:rsidRPr="008E46B8" w14:paraId="3C06FDB7" w14:textId="77777777" w:rsidTr="000D6D02">
        <w:tc>
          <w:tcPr>
            <w:tcW w:w="2695" w:type="dxa"/>
          </w:tcPr>
          <w:p w14:paraId="727C8EA0" w14:textId="7252DC4B" w:rsidR="005950EA" w:rsidRPr="008E46B8" w:rsidRDefault="008D7333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D7333">
              <w:rPr>
                <w:rFonts w:ascii="Gadugi" w:hAnsi="Gadugi"/>
                <w:sz w:val="20"/>
                <w:szCs w:val="20"/>
              </w:rPr>
              <w:t>Address for communication</w:t>
            </w:r>
          </w:p>
        </w:tc>
        <w:tc>
          <w:tcPr>
            <w:tcW w:w="6655" w:type="dxa"/>
          </w:tcPr>
          <w:p w14:paraId="2F787AAD" w14:textId="77777777" w:rsidR="005950EA" w:rsidRPr="008E46B8" w:rsidRDefault="005950EA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E61289" w:rsidRPr="008E46B8" w14:paraId="1E0EA9B1" w14:textId="77777777" w:rsidTr="000D6D02">
        <w:tc>
          <w:tcPr>
            <w:tcW w:w="2695" w:type="dxa"/>
          </w:tcPr>
          <w:p w14:paraId="4E18C1D1" w14:textId="7008AB53" w:rsidR="00E61289" w:rsidRPr="008E46B8" w:rsidRDefault="00E61289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Project period</w:t>
            </w:r>
          </w:p>
        </w:tc>
        <w:tc>
          <w:tcPr>
            <w:tcW w:w="6655" w:type="dxa"/>
          </w:tcPr>
          <w:p w14:paraId="26D03F07" w14:textId="72158487" w:rsidR="00E61289" w:rsidRPr="008E46B8" w:rsidRDefault="00575323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 xml:space="preserve">3-month/ 6-month / </w:t>
            </w:r>
            <w:r w:rsidR="00041E19" w:rsidRPr="008E46B8">
              <w:rPr>
                <w:rFonts w:ascii="Gadugi" w:hAnsi="Gadugi"/>
                <w:sz w:val="20"/>
                <w:szCs w:val="20"/>
              </w:rPr>
              <w:t xml:space="preserve">9-month </w:t>
            </w:r>
          </w:p>
        </w:tc>
      </w:tr>
      <w:tr w:rsidR="00F80FFF" w:rsidRPr="008E46B8" w14:paraId="292E3587" w14:textId="77777777" w:rsidTr="000D6D02">
        <w:tc>
          <w:tcPr>
            <w:tcW w:w="2695" w:type="dxa"/>
          </w:tcPr>
          <w:p w14:paraId="5E3505B1" w14:textId="3D1E8424" w:rsidR="00F80FFF" w:rsidRPr="008E46B8" w:rsidRDefault="00F80FFF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>
              <w:rPr>
                <w:rFonts w:ascii="Gadugi" w:hAnsi="Gadugi"/>
                <w:sz w:val="20"/>
                <w:szCs w:val="20"/>
              </w:rPr>
              <w:t xml:space="preserve">Whether it is a part of any existing project at any institute. </w:t>
            </w:r>
          </w:p>
        </w:tc>
        <w:tc>
          <w:tcPr>
            <w:tcW w:w="6655" w:type="dxa"/>
          </w:tcPr>
          <w:p w14:paraId="33283962" w14:textId="5A52C773" w:rsidR="00F80FFF" w:rsidRPr="008E46B8" w:rsidRDefault="00F80FFF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>
              <w:rPr>
                <w:rFonts w:ascii="Gadugi" w:hAnsi="Gadugi"/>
                <w:sz w:val="20"/>
                <w:szCs w:val="20"/>
              </w:rPr>
              <w:t>If yes, give details. Permission needs to be taken from the proper authority for associating with RTP.</w:t>
            </w:r>
          </w:p>
        </w:tc>
      </w:tr>
      <w:tr w:rsidR="00B448F2" w:rsidRPr="008E46B8" w14:paraId="6993B4A1" w14:textId="77777777" w:rsidTr="000D6D02">
        <w:tc>
          <w:tcPr>
            <w:tcW w:w="2695" w:type="dxa"/>
          </w:tcPr>
          <w:p w14:paraId="206E5BEA" w14:textId="0BAD0C92" w:rsidR="00337001" w:rsidRPr="008E46B8" w:rsidRDefault="00E61289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Name of the text</w:t>
            </w:r>
            <w:r w:rsidR="000D6D02" w:rsidRPr="008E46B8">
              <w:rPr>
                <w:rFonts w:ascii="Gadugi" w:hAnsi="Gadugi"/>
                <w:sz w:val="20"/>
                <w:szCs w:val="20"/>
              </w:rPr>
              <w:t xml:space="preserve"> </w:t>
            </w:r>
            <w:r w:rsidR="00337001" w:rsidRPr="008E46B8">
              <w:rPr>
                <w:rFonts w:ascii="Gadugi" w:hAnsi="Gadugi"/>
                <w:sz w:val="20"/>
                <w:szCs w:val="20"/>
              </w:rPr>
              <w:t xml:space="preserve">in </w:t>
            </w:r>
            <w:r w:rsidR="008D7333">
              <w:rPr>
                <w:rFonts w:ascii="Gadugi" w:hAnsi="Gadugi"/>
                <w:sz w:val="20"/>
                <w:szCs w:val="20"/>
              </w:rPr>
              <w:t xml:space="preserve">the </w:t>
            </w:r>
            <w:r w:rsidR="00337001" w:rsidRPr="008E46B8">
              <w:rPr>
                <w:rFonts w:ascii="Gadugi" w:hAnsi="Gadugi"/>
                <w:sz w:val="20"/>
                <w:szCs w:val="20"/>
              </w:rPr>
              <w:t xml:space="preserve">original language &amp; </w:t>
            </w:r>
            <w:r w:rsidR="000D6D02" w:rsidRPr="008E46B8">
              <w:rPr>
                <w:rFonts w:ascii="Gadugi" w:hAnsi="Gadugi"/>
                <w:sz w:val="20"/>
                <w:szCs w:val="20"/>
              </w:rPr>
              <w:t xml:space="preserve">and </w:t>
            </w:r>
            <w:r w:rsidR="008D7333">
              <w:rPr>
                <w:rFonts w:ascii="Gadugi" w:hAnsi="Gadugi"/>
                <w:sz w:val="20"/>
                <w:szCs w:val="20"/>
              </w:rPr>
              <w:t xml:space="preserve">in </w:t>
            </w:r>
            <w:r w:rsidR="000D6D02" w:rsidRPr="008E46B8">
              <w:rPr>
                <w:rFonts w:ascii="Gadugi" w:hAnsi="Gadugi"/>
                <w:sz w:val="20"/>
                <w:szCs w:val="20"/>
              </w:rPr>
              <w:t xml:space="preserve">English </w:t>
            </w:r>
          </w:p>
        </w:tc>
        <w:tc>
          <w:tcPr>
            <w:tcW w:w="6655" w:type="dxa"/>
          </w:tcPr>
          <w:p w14:paraId="44C8E205" w14:textId="77777777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0D6D02" w:rsidRPr="008E46B8" w14:paraId="21C6A695" w14:textId="77777777" w:rsidTr="000D6D02">
        <w:tc>
          <w:tcPr>
            <w:tcW w:w="2695" w:type="dxa"/>
          </w:tcPr>
          <w:p w14:paraId="6A116F24" w14:textId="40D1D938" w:rsidR="000D6D02" w:rsidRPr="008E46B8" w:rsidRDefault="000D6D0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Original language of the text</w:t>
            </w:r>
          </w:p>
        </w:tc>
        <w:tc>
          <w:tcPr>
            <w:tcW w:w="6655" w:type="dxa"/>
          </w:tcPr>
          <w:p w14:paraId="39E1AD6B" w14:textId="77777777" w:rsidR="000D6D02" w:rsidRPr="008E46B8" w:rsidRDefault="000D6D0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B448F2" w:rsidRPr="008E46B8" w14:paraId="68C31084" w14:textId="77777777" w:rsidTr="000D6D02">
        <w:tc>
          <w:tcPr>
            <w:tcW w:w="2695" w:type="dxa"/>
          </w:tcPr>
          <w:p w14:paraId="62856405" w14:textId="2D78F584" w:rsidR="00B448F2" w:rsidRPr="008E46B8" w:rsidRDefault="000D6D0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 xml:space="preserve">Name of </w:t>
            </w:r>
            <w:r w:rsidR="00D77ED9" w:rsidRPr="008E46B8">
              <w:rPr>
                <w:rFonts w:ascii="Gadugi" w:hAnsi="Gadugi"/>
                <w:sz w:val="20"/>
                <w:szCs w:val="20"/>
              </w:rPr>
              <w:t>original author / cultural region</w:t>
            </w:r>
          </w:p>
        </w:tc>
        <w:tc>
          <w:tcPr>
            <w:tcW w:w="6655" w:type="dxa"/>
          </w:tcPr>
          <w:p w14:paraId="325B045C" w14:textId="77777777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B448F2" w:rsidRPr="008E46B8" w14:paraId="738DD5A8" w14:textId="77777777" w:rsidTr="000D6D02">
        <w:tc>
          <w:tcPr>
            <w:tcW w:w="2695" w:type="dxa"/>
          </w:tcPr>
          <w:p w14:paraId="1E5D82A7" w14:textId="727AAB30" w:rsidR="00B448F2" w:rsidRPr="008E46B8" w:rsidRDefault="007827A4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Whether copyrighted or not</w:t>
            </w:r>
          </w:p>
        </w:tc>
        <w:tc>
          <w:tcPr>
            <w:tcW w:w="6655" w:type="dxa"/>
          </w:tcPr>
          <w:p w14:paraId="046A0D53" w14:textId="77777777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B448F2" w:rsidRPr="008E46B8" w14:paraId="1E4D0FC3" w14:textId="77777777" w:rsidTr="000D6D02">
        <w:tc>
          <w:tcPr>
            <w:tcW w:w="2695" w:type="dxa"/>
          </w:tcPr>
          <w:p w14:paraId="234A8A31" w14:textId="7FC2ECB6" w:rsidR="00B448F2" w:rsidRPr="008E46B8" w:rsidRDefault="007827A4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 xml:space="preserve">If </w:t>
            </w:r>
            <w:r w:rsidR="00E53382" w:rsidRPr="008E46B8">
              <w:rPr>
                <w:rFonts w:ascii="Gadugi" w:hAnsi="Gadugi"/>
                <w:sz w:val="20"/>
                <w:szCs w:val="20"/>
              </w:rPr>
              <w:t>copyrighted,</w:t>
            </w:r>
          </w:p>
        </w:tc>
        <w:tc>
          <w:tcPr>
            <w:tcW w:w="6655" w:type="dxa"/>
          </w:tcPr>
          <w:p w14:paraId="7DA42C86" w14:textId="0B218A06" w:rsidR="00B448F2" w:rsidRPr="008E46B8" w:rsidRDefault="007827A4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 xml:space="preserve">Whether copyright </w:t>
            </w:r>
            <w:r w:rsidR="00E53382" w:rsidRPr="008E46B8">
              <w:rPr>
                <w:rFonts w:ascii="Gadugi" w:hAnsi="Gadugi"/>
                <w:sz w:val="20"/>
                <w:szCs w:val="20"/>
              </w:rPr>
              <w:t>permission is obtained or not</w:t>
            </w:r>
          </w:p>
        </w:tc>
      </w:tr>
      <w:tr w:rsidR="00B448F2" w:rsidRPr="008E46B8" w14:paraId="73AC6CF8" w14:textId="77777777" w:rsidTr="000D6D02">
        <w:tc>
          <w:tcPr>
            <w:tcW w:w="2695" w:type="dxa"/>
          </w:tcPr>
          <w:p w14:paraId="0D6261B7" w14:textId="20F0614F" w:rsidR="00B448F2" w:rsidRPr="008E46B8" w:rsidRDefault="00791E47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D</w:t>
            </w:r>
            <w:r w:rsidR="005950EA" w:rsidRPr="008E46B8">
              <w:rPr>
                <w:rFonts w:ascii="Gadugi" w:hAnsi="Gadugi"/>
                <w:sz w:val="20"/>
                <w:szCs w:val="20"/>
              </w:rPr>
              <w:t xml:space="preserve">etails about the original </w:t>
            </w:r>
            <w:r w:rsidR="002D2F38" w:rsidRPr="008E46B8">
              <w:rPr>
                <w:rFonts w:ascii="Gadugi" w:hAnsi="Gadugi"/>
                <w:sz w:val="20"/>
                <w:szCs w:val="20"/>
              </w:rPr>
              <w:t>author/cultural region within 150 words</w:t>
            </w:r>
          </w:p>
        </w:tc>
        <w:tc>
          <w:tcPr>
            <w:tcW w:w="6655" w:type="dxa"/>
          </w:tcPr>
          <w:p w14:paraId="124B73F6" w14:textId="77777777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B448F2" w:rsidRPr="008E46B8" w14:paraId="66440BFF" w14:textId="77777777" w:rsidTr="000D6D02">
        <w:tc>
          <w:tcPr>
            <w:tcW w:w="2695" w:type="dxa"/>
          </w:tcPr>
          <w:p w14:paraId="38DD66AC" w14:textId="5BE085B1" w:rsidR="00B448F2" w:rsidRPr="008E46B8" w:rsidRDefault="00791E47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S</w:t>
            </w:r>
            <w:r w:rsidR="002D2F38" w:rsidRPr="008E46B8">
              <w:rPr>
                <w:rFonts w:ascii="Gadugi" w:hAnsi="Gadugi"/>
                <w:sz w:val="20"/>
                <w:szCs w:val="20"/>
              </w:rPr>
              <w:t>ignificance of the text within 200 words</w:t>
            </w:r>
          </w:p>
        </w:tc>
        <w:tc>
          <w:tcPr>
            <w:tcW w:w="6655" w:type="dxa"/>
          </w:tcPr>
          <w:p w14:paraId="20B8A2A3" w14:textId="77777777" w:rsidR="00B448F2" w:rsidRPr="008E46B8" w:rsidRDefault="00B448F2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2D2F38" w:rsidRPr="008E46B8" w14:paraId="6C8383CE" w14:textId="77777777" w:rsidTr="000D6D02">
        <w:tc>
          <w:tcPr>
            <w:tcW w:w="2695" w:type="dxa"/>
          </w:tcPr>
          <w:p w14:paraId="22BA3646" w14:textId="57997E4B" w:rsidR="002D2F38" w:rsidRPr="008E46B8" w:rsidRDefault="00791E47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T</w:t>
            </w:r>
            <w:r w:rsidR="002D2F38" w:rsidRPr="008E46B8">
              <w:rPr>
                <w:rFonts w:ascii="Gadugi" w:hAnsi="Gadugi"/>
                <w:sz w:val="20"/>
                <w:szCs w:val="20"/>
              </w:rPr>
              <w:t xml:space="preserve">ranslation </w:t>
            </w:r>
            <w:r w:rsidR="00255AA7" w:rsidRPr="008E46B8">
              <w:rPr>
                <w:rFonts w:ascii="Gadugi" w:hAnsi="Gadugi"/>
                <w:sz w:val="20"/>
                <w:szCs w:val="20"/>
              </w:rPr>
              <w:t>methodology within</w:t>
            </w:r>
            <w:r w:rsidR="002D2F38" w:rsidRPr="008E46B8">
              <w:rPr>
                <w:rFonts w:ascii="Gadugi" w:hAnsi="Gadugi"/>
                <w:sz w:val="20"/>
                <w:szCs w:val="20"/>
              </w:rPr>
              <w:t xml:space="preserve"> 100 words</w:t>
            </w:r>
          </w:p>
        </w:tc>
        <w:tc>
          <w:tcPr>
            <w:tcW w:w="6655" w:type="dxa"/>
          </w:tcPr>
          <w:p w14:paraId="5CC0D3A0" w14:textId="77777777" w:rsidR="002D2F38" w:rsidRPr="008E46B8" w:rsidRDefault="002D2F38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  <w:tr w:rsidR="00BA451F" w:rsidRPr="008E46B8" w14:paraId="46D44875" w14:textId="77777777" w:rsidTr="000D6D02">
        <w:tc>
          <w:tcPr>
            <w:tcW w:w="2695" w:type="dxa"/>
          </w:tcPr>
          <w:p w14:paraId="493E69F5" w14:textId="72E3C9DD" w:rsidR="00BA451F" w:rsidRPr="008E46B8" w:rsidRDefault="00791E47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lastRenderedPageBreak/>
              <w:t>S</w:t>
            </w:r>
            <w:r w:rsidR="00BA451F" w:rsidRPr="008E46B8">
              <w:rPr>
                <w:rFonts w:ascii="Gadugi" w:hAnsi="Gadugi"/>
                <w:sz w:val="20"/>
                <w:szCs w:val="20"/>
              </w:rPr>
              <w:t xml:space="preserve">ample translation </w:t>
            </w:r>
            <w:r w:rsidR="00255AA7" w:rsidRPr="008E46B8">
              <w:rPr>
                <w:rFonts w:ascii="Gadugi" w:hAnsi="Gadugi"/>
                <w:sz w:val="20"/>
                <w:szCs w:val="20"/>
              </w:rPr>
              <w:t>of around 500 words</w:t>
            </w:r>
          </w:p>
        </w:tc>
        <w:tc>
          <w:tcPr>
            <w:tcW w:w="6655" w:type="dxa"/>
          </w:tcPr>
          <w:p w14:paraId="7A73C833" w14:textId="68DDA69D" w:rsidR="00BA451F" w:rsidRPr="008E46B8" w:rsidRDefault="00255AA7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 w:rsidRPr="008E46B8">
              <w:rPr>
                <w:rFonts w:ascii="Gadugi" w:hAnsi="Gadugi"/>
                <w:sz w:val="20"/>
                <w:szCs w:val="20"/>
              </w:rPr>
              <w:t>*</w:t>
            </w:r>
            <w:r w:rsidR="004805C4" w:rsidRPr="008E46B8">
              <w:rPr>
                <w:rFonts w:ascii="Gadugi" w:hAnsi="Gadugi"/>
                <w:sz w:val="20"/>
                <w:szCs w:val="20"/>
              </w:rPr>
              <w:t>Include</w:t>
            </w:r>
            <w:r w:rsidRPr="008E46B8">
              <w:rPr>
                <w:rFonts w:ascii="Gadugi" w:hAnsi="Gadugi"/>
                <w:sz w:val="20"/>
                <w:szCs w:val="20"/>
              </w:rPr>
              <w:t xml:space="preserve"> the portion of the original text as PDF as a separate attachment </w:t>
            </w:r>
          </w:p>
        </w:tc>
      </w:tr>
      <w:tr w:rsidR="001150C7" w:rsidRPr="008E46B8" w14:paraId="69133BB2" w14:textId="77777777" w:rsidTr="000D6D02">
        <w:tc>
          <w:tcPr>
            <w:tcW w:w="2695" w:type="dxa"/>
          </w:tcPr>
          <w:p w14:paraId="606352EF" w14:textId="0A3C6D28" w:rsidR="001150C7" w:rsidRPr="008E46B8" w:rsidRDefault="001150C7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  <w:r>
              <w:rPr>
                <w:rFonts w:ascii="Gadugi" w:hAnsi="Gadugi"/>
                <w:sz w:val="20"/>
                <w:szCs w:val="20"/>
              </w:rPr>
              <w:t>Signature/s of the translator/s as scanned image/s</w:t>
            </w:r>
            <w:r w:rsidR="002E38A6">
              <w:rPr>
                <w:rFonts w:ascii="Gadugi" w:hAnsi="Gadugi"/>
                <w:sz w:val="20"/>
                <w:szCs w:val="20"/>
              </w:rPr>
              <w:t xml:space="preserve"> with date</w:t>
            </w:r>
          </w:p>
        </w:tc>
        <w:tc>
          <w:tcPr>
            <w:tcW w:w="6655" w:type="dxa"/>
          </w:tcPr>
          <w:p w14:paraId="5D7192A2" w14:textId="77777777" w:rsidR="001150C7" w:rsidRPr="008E46B8" w:rsidRDefault="001150C7" w:rsidP="000D6D02">
            <w:pPr>
              <w:tabs>
                <w:tab w:val="left" w:pos="1423"/>
              </w:tabs>
              <w:spacing w:line="360" w:lineRule="auto"/>
              <w:rPr>
                <w:rFonts w:ascii="Gadugi" w:hAnsi="Gadugi"/>
                <w:sz w:val="20"/>
                <w:szCs w:val="20"/>
              </w:rPr>
            </w:pPr>
          </w:p>
        </w:tc>
      </w:tr>
    </w:tbl>
    <w:p w14:paraId="792A1072" w14:textId="0A54A39A" w:rsidR="00B448F2" w:rsidRPr="008E46B8" w:rsidRDefault="00B448F2" w:rsidP="00B448F2">
      <w:pPr>
        <w:tabs>
          <w:tab w:val="left" w:pos="1423"/>
        </w:tabs>
        <w:rPr>
          <w:rFonts w:ascii="Gadugi" w:hAnsi="Gadugi"/>
        </w:rPr>
      </w:pPr>
    </w:p>
    <w:sectPr w:rsidR="00B448F2" w:rsidRPr="008E46B8" w:rsidSect="00F80FFF">
      <w:headerReference w:type="even" r:id="rId6"/>
      <w:head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3A62B" w14:textId="77777777" w:rsidR="00264A46" w:rsidRDefault="00264A46" w:rsidP="004F1185">
      <w:pPr>
        <w:spacing w:after="0" w:line="240" w:lineRule="auto"/>
      </w:pPr>
      <w:r>
        <w:separator/>
      </w:r>
    </w:p>
  </w:endnote>
  <w:endnote w:type="continuationSeparator" w:id="0">
    <w:p w14:paraId="28450A1B" w14:textId="77777777" w:rsidR="00264A46" w:rsidRDefault="00264A46" w:rsidP="004F1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153990052"/>
  <w:p w14:paraId="0F033A39" w14:textId="77777777" w:rsidR="00BD67BB" w:rsidRPr="008C6F5A" w:rsidRDefault="002E38A6" w:rsidP="00BD67BB">
    <w:pPr>
      <w:pStyle w:val="Footer"/>
      <w:jc w:val="right"/>
      <w:rPr>
        <w:rFonts w:ascii="Gadugi" w:hAnsi="Gadugi"/>
        <w:i/>
        <w:iCs/>
        <w:sz w:val="18"/>
        <w:szCs w:val="18"/>
      </w:rPr>
    </w:pPr>
    <w:r>
      <w:fldChar w:fldCharType="begin"/>
    </w:r>
    <w:r>
      <w:instrText>HYPERLINK "https://rupkatha.com/RTP-Brochure.pdf"</w:instrText>
    </w:r>
    <w:r>
      <w:fldChar w:fldCharType="separate"/>
    </w:r>
    <w:r w:rsidR="00BD67BB" w:rsidRPr="008C6F5A">
      <w:rPr>
        <w:rStyle w:val="Hyperlink"/>
        <w:rFonts w:ascii="Gadugi" w:hAnsi="Gadugi"/>
        <w:i/>
        <w:iCs/>
        <w:sz w:val="18"/>
        <w:szCs w:val="18"/>
      </w:rPr>
      <w:t>Download the Brochure</w:t>
    </w:r>
    <w:r>
      <w:rPr>
        <w:rStyle w:val="Hyperlink"/>
        <w:rFonts w:ascii="Gadugi" w:hAnsi="Gadugi"/>
        <w:i/>
        <w:iCs/>
        <w:sz w:val="18"/>
        <w:szCs w:val="18"/>
      </w:rPr>
      <w:fldChar w:fldCharType="end"/>
    </w:r>
    <w:bookmarkEnd w:id="0"/>
    <w:r w:rsidR="00BD67BB" w:rsidRPr="008C6F5A">
      <w:rPr>
        <w:rFonts w:ascii="Gadugi" w:hAnsi="Gadugi"/>
        <w:i/>
        <w:iCs/>
        <w:sz w:val="18"/>
        <w:szCs w:val="18"/>
      </w:rPr>
      <w:t xml:space="preserve"> </w:t>
    </w:r>
  </w:p>
  <w:p w14:paraId="64D9775D" w14:textId="77777777" w:rsidR="00F80FFF" w:rsidRDefault="00F80F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1E118" w14:textId="77777777" w:rsidR="00264A46" w:rsidRDefault="00264A46" w:rsidP="004F1185">
      <w:pPr>
        <w:spacing w:after="0" w:line="240" w:lineRule="auto"/>
      </w:pPr>
      <w:r>
        <w:separator/>
      </w:r>
    </w:p>
  </w:footnote>
  <w:footnote w:type="continuationSeparator" w:id="0">
    <w:p w14:paraId="0803E29B" w14:textId="77777777" w:rsidR="00264A46" w:rsidRDefault="00264A46" w:rsidP="004F11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E9B0" w14:textId="135661C6" w:rsidR="00FA2476" w:rsidRDefault="002E38A6">
    <w:pPr>
      <w:pStyle w:val="Header"/>
    </w:pPr>
    <w:r>
      <w:rPr>
        <w:noProof/>
      </w:rPr>
      <w:pict w14:anchorId="73F1A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434235" o:spid="_x0000_s1026" type="#_x0000_t75" style="position:absolute;margin-left:0;margin-top:0;width:468pt;height:468pt;z-index:-251657216;mso-position-horizontal:center;mso-position-horizontal-relative:margin;mso-position-vertical:center;mso-position-vertical-relative:margin" o:allowincell="f">
          <v:imagedata r:id="rId1" o:title="ruologo-22-150x150 (1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807C5" w14:textId="657381F4" w:rsidR="00BD67BB" w:rsidRPr="00063E8B" w:rsidRDefault="00BD67BB" w:rsidP="00BD67BB">
    <w:pPr>
      <w:pStyle w:val="Footer"/>
      <w:pBdr>
        <w:bottom w:val="single" w:sz="4" w:space="1" w:color="auto"/>
      </w:pBdr>
      <w:jc w:val="right"/>
      <w:rPr>
        <w:rFonts w:ascii="Gadugi" w:hAnsi="Gadugi"/>
        <w:sz w:val="20"/>
        <w:szCs w:val="20"/>
      </w:rPr>
    </w:pPr>
    <w:r>
      <w:rPr>
        <w:rFonts w:ascii="Gadugi" w:hAnsi="Gadugi"/>
        <w:i/>
        <w:iCs/>
        <w:sz w:val="20"/>
        <w:szCs w:val="20"/>
      </w:rPr>
      <w:t xml:space="preserve">RTP Application Form </w:t>
    </w:r>
    <w:r w:rsidRPr="00637765">
      <w:rPr>
        <w:rFonts w:ascii="Gadugi" w:hAnsi="Gadugi"/>
        <w:sz w:val="20"/>
        <w:szCs w:val="20"/>
      </w:rPr>
      <w:t xml:space="preserve"> | Page </w:t>
    </w:r>
    <w:r w:rsidRPr="00637765">
      <w:rPr>
        <w:rFonts w:ascii="Gadugi" w:hAnsi="Gadugi"/>
        <w:sz w:val="20"/>
        <w:szCs w:val="20"/>
      </w:rPr>
      <w:fldChar w:fldCharType="begin"/>
    </w:r>
    <w:r w:rsidRPr="00637765">
      <w:rPr>
        <w:rFonts w:ascii="Gadugi" w:hAnsi="Gadugi"/>
        <w:sz w:val="20"/>
        <w:szCs w:val="20"/>
      </w:rPr>
      <w:instrText xml:space="preserve"> PAGE  \* Arabic  \* MERGEFORMAT </w:instrText>
    </w:r>
    <w:r w:rsidRPr="00637765">
      <w:rPr>
        <w:rFonts w:ascii="Gadugi" w:hAnsi="Gadugi"/>
        <w:sz w:val="20"/>
        <w:szCs w:val="20"/>
      </w:rPr>
      <w:fldChar w:fldCharType="separate"/>
    </w:r>
    <w:r>
      <w:rPr>
        <w:rFonts w:ascii="Gadugi" w:hAnsi="Gadugi"/>
        <w:sz w:val="20"/>
        <w:szCs w:val="20"/>
      </w:rPr>
      <w:t>2</w:t>
    </w:r>
    <w:r w:rsidRPr="00637765">
      <w:rPr>
        <w:rFonts w:ascii="Gadugi" w:hAnsi="Gadugi"/>
        <w:sz w:val="20"/>
        <w:szCs w:val="20"/>
      </w:rPr>
      <w:fldChar w:fldCharType="end"/>
    </w:r>
    <w:r w:rsidRPr="00637765">
      <w:rPr>
        <w:rFonts w:ascii="Gadugi" w:hAnsi="Gadugi"/>
        <w:sz w:val="20"/>
        <w:szCs w:val="20"/>
      </w:rPr>
      <w:t xml:space="preserve"> </w:t>
    </w:r>
  </w:p>
  <w:p w14:paraId="712138D0" w14:textId="0BEFCB20" w:rsidR="004F1185" w:rsidRDefault="002E38A6">
    <w:pPr>
      <w:pStyle w:val="Header"/>
    </w:pPr>
    <w:r>
      <w:rPr>
        <w:noProof/>
      </w:rPr>
      <w:pict w14:anchorId="70811D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434236" o:spid="_x0000_s1027" type="#_x0000_t75" style="position:absolute;margin-left:0;margin-top:0;width:277.9pt;height:277.9pt;z-index:-251656192;mso-position-horizontal:center;mso-position-horizontal-relative:margin;mso-position-vertical:center;mso-position-vertical-relative:margin" o:allowincell="f">
          <v:imagedata r:id="rId1" o:title="ruologo-22-150x150 (1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F4977" w14:textId="24559F79" w:rsidR="00FA2476" w:rsidRDefault="002E38A6">
    <w:pPr>
      <w:pStyle w:val="Header"/>
    </w:pPr>
    <w:r>
      <w:rPr>
        <w:noProof/>
      </w:rPr>
      <w:pict w14:anchorId="7F985D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434234" o:spid="_x0000_s1025" type="#_x0000_t75" style="position:absolute;margin-left:0;margin-top:0;width:332.75pt;height:332.75pt;z-index:-251658240;mso-position-horizontal:center;mso-position-horizontal-relative:margin;mso-position-vertical:center;mso-position-vertical-relative:margin" o:allowincell="f">
          <v:imagedata r:id="rId1" o:title="ruologo-22-150x150 (1)" gain="19661f" blacklevel="22938f"/>
          <w10:wrap anchorx="margin" anchory="margin"/>
        </v:shape>
      </w:pict>
    </w:r>
    <w:r w:rsidR="00F80FFF" w:rsidRPr="004F1185">
      <w:rPr>
        <w:noProof/>
      </w:rPr>
      <w:drawing>
        <wp:inline distT="0" distB="0" distL="0" distR="0" wp14:anchorId="2CEA7918" wp14:editId="0C9BFBBD">
          <wp:extent cx="5943600" cy="2247900"/>
          <wp:effectExtent l="0" t="0" r="0" b="0"/>
          <wp:docPr id="40803762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803762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943600" cy="2247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zY3MDM0MzUztLRQ0lEKTi0uzszPAykwqgUAznDCPywAAAA="/>
  </w:docVars>
  <w:rsids>
    <w:rsidRoot w:val="00304452"/>
    <w:rsid w:val="00041E19"/>
    <w:rsid w:val="00086668"/>
    <w:rsid w:val="000971A6"/>
    <w:rsid w:val="000D6D02"/>
    <w:rsid w:val="001150C7"/>
    <w:rsid w:val="0020284D"/>
    <w:rsid w:val="00255AA7"/>
    <w:rsid w:val="00264A46"/>
    <w:rsid w:val="002D2F38"/>
    <w:rsid w:val="002E38A6"/>
    <w:rsid w:val="00304452"/>
    <w:rsid w:val="00337001"/>
    <w:rsid w:val="004805C4"/>
    <w:rsid w:val="004F1185"/>
    <w:rsid w:val="00575323"/>
    <w:rsid w:val="005943D9"/>
    <w:rsid w:val="005950EA"/>
    <w:rsid w:val="007827A4"/>
    <w:rsid w:val="00791E47"/>
    <w:rsid w:val="00804650"/>
    <w:rsid w:val="008C6F5A"/>
    <w:rsid w:val="008D7333"/>
    <w:rsid w:val="008E46B8"/>
    <w:rsid w:val="0093672C"/>
    <w:rsid w:val="009578A4"/>
    <w:rsid w:val="00A74CCE"/>
    <w:rsid w:val="00AE73FC"/>
    <w:rsid w:val="00B12A96"/>
    <w:rsid w:val="00B308DD"/>
    <w:rsid w:val="00B448F2"/>
    <w:rsid w:val="00BA451F"/>
    <w:rsid w:val="00BD67BB"/>
    <w:rsid w:val="00D77ED9"/>
    <w:rsid w:val="00E53382"/>
    <w:rsid w:val="00E61289"/>
    <w:rsid w:val="00EF00BA"/>
    <w:rsid w:val="00EF744B"/>
    <w:rsid w:val="00F80FFF"/>
    <w:rsid w:val="00FA2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49589"/>
  <w15:chartTrackingRefBased/>
  <w15:docId w15:val="{697C2F83-7D86-4570-89D9-43636422B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nstantia" w:eastAsiaTheme="minorHAnsi" w:hAnsi="Constantia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71A6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4F1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185"/>
  </w:style>
  <w:style w:type="paragraph" w:styleId="Footer">
    <w:name w:val="footer"/>
    <w:basedOn w:val="Normal"/>
    <w:link w:val="FooterChar"/>
    <w:uiPriority w:val="99"/>
    <w:unhideWhenUsed/>
    <w:rsid w:val="004F1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185"/>
  </w:style>
  <w:style w:type="table" w:styleId="TableGrid">
    <w:name w:val="Table Grid"/>
    <w:basedOn w:val="TableNormal"/>
    <w:uiPriority w:val="39"/>
    <w:rsid w:val="00B4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C6F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F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5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42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0</Words>
  <Characters>729</Characters>
  <Application>Microsoft Office Word</Application>
  <DocSecurity>0</DocSecurity>
  <Lines>4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un Tapas Mukherjee</dc:creator>
  <cp:keywords/>
  <dc:description/>
  <cp:lastModifiedBy>Tarun Tapas Mukherjee</cp:lastModifiedBy>
  <cp:revision>3</cp:revision>
  <dcterms:created xsi:type="dcterms:W3CDTF">2023-12-20T13:11:00Z</dcterms:created>
  <dcterms:modified xsi:type="dcterms:W3CDTF">2023-12-2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2bc3ff-656a-4320-ac6f-a7add10e3d2a</vt:lpwstr>
  </property>
</Properties>
</file>